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DEMO)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  <w:r>
        <w:t xml:space="preserve"> </w:t>
      </w:r>
      <w:r>
        <w:t xml:space="preserve">(1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ณัฏฐิกา) สวัสดีค่ะนักเรียน สำหรับคลิปนี้นะคะ จะเรียนเนื้อหาในบทที่ 4 เรื่องของพลังงาน ซึ่งบทนี้ ก็จะเป็นบทเรียนสุดท้ายของหนังสือเรียนวิทยาศาสตร์กายภาพ แต่ก่อนอื่น เรามาดูกันก่อนค่ะ ว่าในบทพลังงานมีหัวข้ออะไรบ้าง ในบทพลังงานนะคะ จะมีด้วยกัน 3 หัวข้อค่ะ แต่ในคลิปนี้ เราจะมาเรียนในหัวข้อแรกเท่านั้น ซึ่งก็คือหัวข้อของเชื้อเพลิงนั่นเอง แต่ก่อนที่เราจะไปพูดถึงเรื่องของเชิญเพลิงกันถนั้น นักเรียนรู้ไหมคะ ว่าพลังงานที่เราใช้อยู่ในชีวิตประจำวันมีแบบไหนบ้าง พลังงานที่เราใช้กันในชีวิตประจำวันนะคะ มีหลายรูปแบบเลยค่ะ เช่น พลังงานความร้อน พลังงานแสง พลังงานไฟฟ้า พลังงานิวเคลียร์ แล้วนักเรียนคิดว่าพลังงานเหล่านี้ได้มาอย่างไรคะ พลังงานที่ครูยกตัวอย่าง อาจได้มาจากปฏิกิริยาเคมี ซึ่งเป็นการเปลี่ยนแปลงที่เกิดจากการจัดเรียงตัวใหม่ของธาตุ โดยไม่มีการเปลี่ยนแปลงชนิดของธาตุ หรือการได้พลังงาน อาจได้มาจากปฏิกิริย การเปลี่ยนแปลงภายในนิวเคลียสของธาตุชนิดของไอโซโทป ซึ่งปฏิกิริยานี่นะคะ จะไม่จัดเป็นปฏิกิริยาเคมีนี้นะคะ ตัวอย่างของปฏิกิริยาเคมี ก็มีตัวอย่างมากมายนะคะ เช่น ปฏิกิริยาการเผาไหม้ หรือบางคนเรียกว่า</w:t>
      </w:r>
      <w:r>
        <w:t xml:space="preserve"> </w:t>
      </w:r>
      <w:r>
        <w:t xml:space="preserve">“</w:t>
      </w:r>
      <w:r>
        <w:t xml:space="preserve">ปฏิกิริยาสันดาป</w:t>
      </w:r>
      <w:r>
        <w:t xml:space="preserve">”</w:t>
      </w:r>
      <w:r>
        <w:t xml:space="preserve"> </w:t>
      </w:r>
      <w:r>
        <w:t xml:space="preserve">ซึ่งปฏิกิริยานี้นะคะ จะพบได้บ่อยในชีวิตประจำวัน โดยปฏิกิริยาการเผาไหม้นี้ ก็จะให้พลังงาน ที่เรานำมาใช้ประโยชน์มากมายหลายอย่าง เช่น การเผาไหม้เชื้อเพลิงก็จะให้พลังงานความร้อนที่เราสามารถไปไปใช้ในการหุงต้มอาหารได้ หรือให้พลังงานแสง สำหรับการส่องสว่าง นอกจากนี้นะคะ ปฏิกิริยา อาหารในร่างกายของเรานั้น ยังให้พลังงานกับสิ่งมีชีวิตสำหรับใช้ในการดำรงชีวิตอีกด้วยค่ะ สำหรับปฏิกิริยาเคมีอีกประเภทหนึ่งนะคะ ที่ให้พลังงานอีกประเภทหนึ่งนะคะ ก็คือเคมีไฟฟ้า ซึ่งในปัจจุบัน ก็มีการนำมาใช้ประโยชน์ ในอุปกรณ์อิเล็กทรอนิกส์กันอย่างแพร่หลายเลยค่ะ สำหรับปฏิกิริยานิวเคลียร์ ก็จะได้มาจากการสลายของสารกำมันตรังสี กระแสไฟฟ้า ในโรงไฟฟ้านิวเคลียร์ได้ค่ะ เชื้อเพลิงนะคะ จะเป็นสารเคมีการให้สำหรับปฏิกิริยาเผาไหม้ แล้วนักเรียนรู้จักเชื้อเพลิงอะไรกันบ้างคะ ลองนึกกันดูสิคะ นึกกันออกใช่ไหมคะ ตัวอย่างของเชื้อเพลิงนะคะ ก็อย่างเช่น น้ำมัน ถ่านหิน หินน้ำมัน แก๊ซธรรมชาติ ซึ่งเชื้อเพลิงเหล่านี้นะคะ เป็นเชื้อเพิลงที่เรียกว่า</w:t>
      </w:r>
      <w:r>
        <w:t xml:space="preserve"> </w:t>
      </w:r>
      <w:r>
        <w:t xml:space="preserve">“</w:t>
      </w:r>
      <w:r>
        <w:t xml:space="preserve">เชื้อเพลิงที่เราเรียกกันว่า</w:t>
      </w:r>
      <w:r>
        <w:t xml:space="preserve">”</w:t>
      </w:r>
      <w:r>
        <w:t xml:space="preserve">เชื้อเพลิงน้ำมัน" ซึ่งปัจจุบันนะคะ ก็จะมีการใช้งานมากที่สุด และส่วนใหญ่นะคะ ก็จะเป็นไฮโดรคาร์บอนค่ะ จากที่ครูบอกไปเมื่อสักครู่นะคะ ว่าปฏิกิริยาความร้อนที่ได้จากปฏิกิริยาเผาไหม้เชื้อเพลิงนั้ น สามารถในการหุงต้มอาหารได้ แต่ก็ยังมีการใช้กับรถยนต์ และยานพาหนะอื่น ๆ และรวมถึงการผลิตไฟฟ้าอีกด้วยค่ะ ซึ่งในปัจุจุบันนะคะ ประเทศไทยเราก็จะใช้แก๊สธรรมชาติ ในการใช้แหล่งพลังงานธรรมชาติ เป็นแหล่งพลังงานหลัก จากรูปนะคะ ก็จะเป็นการให้พลังงานความร้อน ที่เกิดจากการเผาไหม้ถ่านหินหรือแก๊ซธรรมชาติ ซึ่งนักเรียนก็จะสามารถสังเกตเห็นได้ตรงที่ล้อมกรอบสีแดงไว้ตรงนี้นะคะ ซึ่งพลังงานความร้อนที่ได้ตรงนี้น่ะค่ะ ก็จะนำไปผลิตพลังงานไฟฟ้า ในการหมุนในเครื่องกำเนิดไฟฟ้า ที่ทำให้เกิดได้ค่ะ จากที่เรารู้กันแล้วนะคะ ว่าพลังงานอาจได้มาจากปฏิกิริยาเคมี แล้วนักเรียนรู้ไหมคะ ว่าเราสามารถเขียนสมาการเคมีได้ด้วยค่ะ จากตัวอย่างของการเผาไหม้ซึ่งโพรเพนจะเป็นเชื้อเพลิงชนิดหนึ่งที่ใช้อยู่ในแก๊สหุงตุ้มค่ะ โดยโพรเพนจะทำปฏิกิริยากับแก๊สออกซิเจตน ที่ใช้อยู่ในแก๊สหุงตุ้มค่ะ โดยโพรเพนจะทำปฏิกิริยากับก๊าออกซิเจน ได้ผลิดภัณฑ์และไอน้ำค่ะ เราจะเขียนสูตรเคมีของแก๊สโพรเพน โพรเพนและแก๊ซออกซิเจน ซึ่งเป็นสารตั้งต้นไว้ทางด้านซ้าย ตามด้วยลูกศรค่ะ ซึ่งแสดงทิศทางการเกิดปฏิกิริยาเคมี และตามด้วยสูตรของแก๊สคาร์บอนไดออกไซด์และไอน้ำนะคะ ผลิตภัณฑ์ไว้ทางด้านขวา ซึ่งเราจะทำให้อะตอมรวมของแต่ละธาตุทางด้านซ้ายและด้านขวานะคะ เท่ากัน จากตัวอย่างนะคะ แต่ละด้านของสมการเคมีนะคะ ประกอบด้วย คาร์บอนทั้งหมด 3 อะตอม มีไฮโดรเจน 8 อะตอม ไฮโดรเจน 8 อะตอม และ 10 อะตอมค่ะ นอกจากจำนวนสารตั้งต้นและผลิตภัณฑ์ที่แสดงในสมการเคมีแล้ว อาจใช้สัญลักษณ์อื่น ๆ ที่แสดงภาวะ หรือปัจจัยต่าง ๆ ที่เกี่ยวข้องกับปฏิกิริยาเคมีด้วย เช่น สถานะของสาร การดูดพลังงาน และการคายพลังงาน สำหรับสถานะของสารนั้น จะเขียนอยู่ในวงเล็บ ต่อท้ายสูตรเคมี เนื่องจากปฏิกิริยาเผ้าไหม้โพรเพน สถานแก๊ซ เราจึงเขียนสมการของเคม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DEMO)ปัจจัยบางประการที่มีผลต่อการเจริญเติบโตของพืช ตอนที่ 1 ปัจจัยภายนอก (16.12 นาที)</dc:title>
  <dc:creator/>
  <cp:keywords/>
  <dcterms:created xsi:type="dcterms:W3CDTF">2024-05-23T04:51:41Z</dcterms:created>
  <dcterms:modified xsi:type="dcterms:W3CDTF">2024-05-23T0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ภาคม 2567 เวลา 11.06 น.</vt:lpwstr>
  </property>
  <property fmtid="{D5CDD505-2E9C-101B-9397-08002B2CF9AE}" pid="3" name="subtitle">
    <vt:lpwstr/>
  </property>
</Properties>
</file>